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PE</w:t>
      </w:r>
      <w:r>
        <w:t xml:space="preserve"> </w:t>
      </w:r>
      <w:r>
        <w:t xml:space="preserve">2</w:t>
      </w:r>
      <w:r>
        <w:t xml:space="preserve"> </w:t>
      </w:r>
      <w:r>
        <w:t xml:space="preserve">คน</w:t>
      </w:r>
      <w:r>
        <w:t xml:space="preserve"> </w:t>
      </w:r>
      <w:r>
        <w:t xml:space="preserve">วันคนพิการสากล</w:t>
      </w:r>
      <w:r>
        <w:t xml:space="preserve"> </w:t>
      </w:r>
      <w:r>
        <w:t xml:space="preserve">ประจำปี</w:t>
      </w:r>
      <w:r>
        <w:t xml:space="preserve"> </w:t>
      </w:r>
      <w:r>
        <w:t xml:space="preserve">2568</w:t>
      </w:r>
      <w:r>
        <w:t xml:space="preserve"> </w:t>
      </w:r>
      <w:r>
        <w:t xml:space="preserve">(ช่วงเช้า)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13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9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สวัสดีค่ะแล้วก็การนี้ต้อนรับท่านรัฐมนตรีว่าการกระทรวงการพัฒนาสังคมและความมั่นคงของมนุษย์อัคราพรหมเผ่าพร้อมทางกลับกันนะท่านผู้บริหารทุกท่านเข้าสู่ภายในบริเวณพื้นที่การจัดงานและในโอกาสนี้ขออนุญาตเรียนเชิญเข้าสู่ที่นั่งประจำที่ค่ะ แล้ว ณ โอกาสนี้นะคะ ต้องขอกราบเรียนเชิญท่านค่ะรัฐมนตรีว่าการกระทรวงการพัฒนาสังคมและความมั่นคงของมนุษย์ร้านค้าขอเสียงปรบมือต้อนรับท่านค่ะและได้นอนนะครับว่าวันนี้ท่านรัฐมนตรีเดินทางมาเป็นประธานในวันนี้รวมถึงท่านปลัดกระทรวงไหนครับและที่สำคัญครับวันนี้เป็นพื้นที่แห่งโอกาสพื้นที่แห่งการครับของพี่น้องคนพิการครับเรามีสมาคมคนพิการทุกประเภทครับ วันนี้มากันครบเลยนะครับ เพื่อที่จะมาร่วมกัน kick off เป็นวันของเราครับ วันของคนพิการ แต่วันของคนพิการ แต่วันของคนพิการไม่ใช่แค่วันของคนพิการเท่านั้นแล้ว แต่เป็นวันของพวกเราทุก ๆ คนครับ</w:t>
      </w:r>
    </w:p>
    <w:p>
      <w:pPr>
        <w:pStyle w:val="BodyText"/>
      </w:pPr>
      <w:r>
        <w:t xml:space="preserve">(คุณลักษมี) ใช่แล้วคราวนี้จะไปอีก 1 การตอกย้ำว่าวันนี้สิทธิของความของเราเท่าเทียมกันโดยภายใต้การดูแลของหน่วยงานภาครัฐบาล อย่างกระทรวงการพัฒนาสังคมและความมั่นคงของมนุษย์ ร่วมกับนะคะ ในทุก ๆ ภาคส่วนค่ะที่อยากจะสนับสนุนและพร้อมที่จะเป็นส่วนหนึ่งในการที่จะผลักดันกระตุ้น สนับสนุนให้กับคนไทยทุกคนมีสิทธิเท่าเทียมกันในสังคมค่ะ</w:t>
      </w:r>
    </w:p>
    <w:p>
      <w:pPr>
        <w:pStyle w:val="BodyText"/>
      </w:pPr>
      <w:r>
        <w:t xml:space="preserve">(คุณเพลงรบ) แน่นอนว่าการเปิดพื้นที่หรือการบางพื้นที่ให้คนพิการไม่ได้เป็นเพียงพื้นที่เท่านั้นครับ แต่พื้นที่ที่กล่าวมานี้ คือพื้นที่แห่งโอกาสครับ เมื่อคนพิการได้รับพื้นที่ได้รับโอกาสแล้วครับ แน่นอนว่าเขาจะสามารถพัฒนาคุณภาพชีวิตของคนพิการได้ และคนพิการก็มีครอบครัวคนพิการมีผู้ดูแลคนพิการจึงสามารถพัฒนาคุณภาพชีวิตในภาพรวมได้อย่างสมบูรณ์ครับ</w:t>
      </w:r>
    </w:p>
    <w:p>
      <w:pPr>
        <w:pStyle w:val="BodyText"/>
      </w:pPr>
      <w:r>
        <w:t xml:space="preserve">(คุณลักษมี) สำหรับวันนี้นะคะ ภายใต้การจัดงานภายใต้หน่วยงานของภาครัฐบาลโดยกระทรวงการพัฒนากรมและความมั่นคงของมนุษย์โดยกรมส่งเสริมและพัฒนาคุณภาพชีวิตคนพิการร่วมกับสมาคมสภาคนพิการประเภทแห่งประเทศไทย องค์กรภาคีเครือข่ายทุกภาคส่วนค่ะ อาจารย์เน้นย้ำและให้ความสำคัญว่าวันนี้กับสิทธิความเท่าเทียมและรวมทั้งกับสิทธิประโยชน์ที่พี่น้องคนพิการทุกภาคส่วนจะได้รับคืออะไร และนอกจากนี้กิจกรรมค่ะ ภายในบริเวณพื้นที่การจัดงานอีกสักครู่เราจะเข้าสู่ในช่วงของลําดับและร่วมแสดงความยินดีกับผู้ที่ได้รับรางวัลในปีนี้ด้วยค่ะ</w:t>
      </w:r>
    </w:p>
    <w:p>
      <w:pPr>
        <w:pStyle w:val="BodyText"/>
      </w:pPr>
      <w:r>
        <w:t xml:space="preserve">(คุณเพลงรบ) แน่นอนนะครับ ว่าในปีนี้ปี 2568 ครับ เราจะนำโดยขับเคลื่อนโดยครับ ท่านรัฐมนตรีอัครา พรหมเผ่า นะครับ ที่จะมาเป็นอีก 1 แรงที่สำคัญในการขับเคลื่อนพัฒนางานด้านคนพิการเพื่อคุณภาพชีวิตที่ดีและความมั่นคงยั่งยืนในชีวิต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เพลงรบ) กราบเรียนท่านรัฐมนตรีว่าการกระทรวงการพัฒนาสังคมและความมั่นคงของมนุษย์ท่านอัครา พรหมเผ่า ครับ ท่านปลัดกระทรวงการพัฒนาสังคมและความมั่นคงของมนุษย์ คณะท่านผู้บริหารครับ ทั้งภาครัฐและภาคเอกชนครับ ท่านนายกสมาคมสภาคนพิการทุกประเภทแห่งประเทศไทย องค์กรภาคีเครือข่ายผู้นำคนพิการพี่น้องคนพิการผู้ดูแลคนพิการและครอบครัวพม. ทุกท่านผู้มีเกียรติทุกคนครับ ขอต้อนรับทุกท่านครับเข้าสู่งานวันคนพิการสากล ประจำปี 2568 ครับ</w:t>
      </w:r>
    </w:p>
    <w:p>
      <w:pPr>
        <w:pStyle w:val="BodyText"/>
      </w:pPr>
      <w:r>
        <w:t xml:space="preserve">(คุณลักษมี)</w:t>
      </w:r>
    </w:p>
    <w:p>
      <w:pPr>
        <w:pStyle w:val="BodyText"/>
      </w:pPr>
      <w:r>
        <w:t xml:space="preserve">[ภาษาต่างประเทศ] สำหรับในวันนี้นะคะ ทุกท่านคะ ก่อนที่เราจะเริ่มกิจกรรมของการจัดงานค่ะ ขออนุญาตที่จะเรียนแจ้งประชาสัมพันธ์ว่ามีการเตรียมกับอุปกรณ์หูฟังแปลภาษาให้กับทุกท่านที่บริเวณโซนด้านหน้า ทุกท่านสามารถติดต่อขอรับได้ที่เจ้าหน้าที่บริเวณลงทะเบียนค่ะ</w:t>
      </w:r>
    </w:p>
    <w:p>
      <w:pPr>
        <w:pStyle w:val="BodyText"/>
      </w:pPr>
      <w:r>
        <w:t xml:space="preserve">[ภาษาต่างประเทศ] สำหรับในวันนี้ค่ะ ดิฉัน หลุยส์ ลักษมี</w:t>
      </w:r>
    </w:p>
    <w:p>
      <w:pPr>
        <w:pStyle w:val="BodyText"/>
      </w:pPr>
      <w:r>
        <w:t xml:space="preserve">(คุณเพลงรบ) ครับผมเพลงรบ ฐิติกุลดิลก เช้าวันนี้เรา 2 คนครับรับหน้าที่ที่สำคัญมาก ๆ นะครับ แล้วก็เป็นหน้าที่ที่ภาคภูมิใจมาก ๆ กับงานวันคนพิการสากล ประจำปี 2568 ครับ ซึ่งงานในวันนี้ครับจัด โดยกระทรวงการพัฒนาสังคมและความมั่นคงของมนุษย์ หรือ พม. ครับ โดยกรมส่งเสริมและพัฒนาคุณภาพชีวิตคนพิการ หรือเรารู้จัก พก. นะครับ ร่วมกับสมาสภาคนพิการทุกประเภทแห่งประเทศไทย องค์การคนพิการแต่ละประเภทและภาคีเครือข่ายทุกภาคส่วนครับ วันนี้เราได้ร่วมกันจัดงานวันนี้ครับ เพราะมุ่งเป้าหมายที่สำคัญเลยเพื่อที่จะตั้งพื้นที่สร้างโอกาสให้คนพิการครับให้ทุกคนได้เคารพในศักดิ์ศรีคนพิการ สร้างความเสมอภาคครับ และแน่นอนครับ ว่าสวัสดิการสวัสดิภาพและคุณภาพชีวิตของคนพิการ คือ หนึ่งสิ่งที่ พม. ตั้งเป้าว่าเราจะร่วมพัฒนา เพราะคนพิการคือคนที่สำคัญในขับเคลื่อนสังคมให้ก้าวไปข้างหน้าอย่างยั่งยืนครับ</w:t>
      </w:r>
    </w:p>
    <w:p>
      <w:pPr>
        <w:pStyle w:val="BodyText"/>
      </w:pPr>
      <w:r>
        <w:t xml:space="preserve">(คุณลักษมี) และนี่คือการรวมตัวด้วยพลังอันยิ่งใหญ่ของพวกเราทุกคนค่ะ ในลำดับต่อจากนี้ดิฉันขออนุญาตเรียนเชิญทุกท่านเข้าสู่ในช่วงลำดับของพิธีการเพื่อน้อมรำลึกในพระมหากรุณาธิคุณอันหาที่สุดไม่ได้ แห่งสมเด็จพระนางเจ้าสิริกิต พระบรมราชินีนาถ พระบรมราชชนนีพันปีหลวง ที่ทรงปฏิบัติพระราชกรณียกิจเพื่อยกระดับคุณภาพชีวิตของพสกนิกรชาวไทยในทุกภูมิภาคของประเทศ โดยเฉพาะอย่างยิ่งในด้านการส่งเสริมและการพัฒนาคุณภาพชีวิตคนพิการ ขอให้ทุกท่านยืนสงบนิ่งร่วมถวายความอาลัยแด่พระองค์ท่าน เป็นเวลา 93 วินาที เฉกเช่นดั่งพระชนมายุของพระองค์ท่าน เพื่อน้อมรำลึกในพระมหากรุณาธิคุณอันหาที่สุดมิได้ค่ะ</w:t>
      </w:r>
    </w:p>
    <w:p>
      <w:pPr>
        <w:pStyle w:val="BodyText"/>
      </w:pPr>
      <w:r>
        <w:t xml:space="preserve">(คุณเพลงรบ) ข้าพระพุทธเจ้าขอน้อมสำนึกในพระมหากรุณาธิคุณ ขอเรียนเชิญทุกท่านนั่งลงครับ และนี่ครับคือการสงบนิ่งนะครับ เพื่อถวายความอาลัยเป็นการยืนสงบนิ่งและนั่งสงบนิ่งเพื่อถวายความอาลัยแด่พระมหากรุณาธิคุณของพระองค์ท่านครับ ที่ได้ทรงปฏิบัติพระราชกรณียกิจเพื่อประชาชนคนไทย โดยเฉพาะอย่างยิ่งคนพิการด้วยครับ</w:t>
      </w:r>
    </w:p>
    <w:p>
      <w:pPr>
        <w:pStyle w:val="BodyText"/>
      </w:pPr>
      <w:r>
        <w:t xml:space="preserve">(คุณลักษมี) ทุกท่านคะ สำหรับภายในงานบางคนพิการสากลประจำปี 2568 นี้ โดยที่องค์การสหประชาชาติได้กำหนดประเด็นหลักคือการส่งเสริมสังคมที่ครอบคลุมและเอื้อต่อคนพิการเพื่อขับเคลื่อนความก้าวหน้าและการพัฒนาทางสังคมอย่างยั่งยืนหรือ Fostering disability inclusive societies for advancing social progress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(คุณเพลงรบ) และในโอกาสเดียวกันนี้นะครับ แน่นอนว่าวันนี้คือวันของพวกเราวันของคนพิการ วันของทุกคนที่มีส่วนร่วมในการขับเคลื่อนงานด้านคนพิการ จริง ๆ แล้วองค์การสหประชาชาตินี่ ประกาศให้วันที่ 31 เป็นวัน kick off เริ่มต้นวันคนพิการและตลอดทั้งเดือนนี้นะครับ ก็จะมีกิจกรรมมากมายสำหรับคนพิการได้สร้างพื้นที่ให้เขาได้แสดงศักยภาพ และความสามารถของเขาเอง และในวันนี้ครับ เราก็มี 1 พื้นที่ที่ให้เขาเหล่านั้นได้มาแสดงความสามารถและศักยภาพครับ เป็นชุดการแสดงของคนพิการทางการได้ยินหรือสื่อความหมายคนหูหนวกนะครับ กับการแสดงชุดแม่ฟ้าประชาไทย ขอเชิญรับชมได้เลยครับ</w:t>
      </w:r>
    </w:p>
    <w:p>
      <w:pPr>
        <w:pStyle w:val="BodyText"/>
      </w:pPr>
      <w:r>
        <w:t xml:space="preserve">(บรรยาย) พวกเราโรงเรียนเศรษฐเสถียรในพระราชูปถัมภ์ร่วมกับโรงเรียนพิบูลประชาสรรค์พร้อมที่จะทำการแสดงแล้วครับ ดวงจันทราสาดส่องแสงมาสู่พื้น แผ่ฟ้าพลิกฝืนด้วยเสียงไม่ให้ดำเนินคู่กับภูมีอยู่อุดรกันเดิน องอาจ</w:t>
      </w:r>
    </w:p>
    <w:p>
      <w:pPr>
        <w:pStyle w:val="BodyText"/>
      </w:pPr>
      <w:r>
        <w:t xml:space="preserve">(คุณเพลงรบ) ขอเสียงปรบมือด้วยครับ เดี๋ยวเราจะปรบมือเป็นภาษามือครับ แบบนี้ครับแบบเชียร์ลีดเดอร์จุฬาฯ แบบคุณหลุยส์แบบนี้นะครับ เพราะว่าผมอยากจะบอกว่าบนเวทียกเว้นนักร้องนะครับ คือ คนหูหนวกครับ เพราะฉะนั้น เวทีนี้เป็นเครื่องยืนยันแล้วนะครับ หลายคนมีความสงสัยคนว่าคนหูหนวกจะฟังเพลงได้ไหมมีความอ่อนโยนทางจิตใจมีจังหวะในหัวใจหรือไม่เวทีนี้เป็นคำตอบแล้วนะครับ ว่าทุกคนมีเวทีในหัวใจเพียงแค่ขอเวทีทางสังคมเพื่อเปิดโอกาสให้เขาได้แสดงศักยภาพและความสามารถ คนพิการทำได้ทุกอย่างถ้าให้ทำเสียงปรบมืออีก 1 ครั้งทางแบบนี้ครับ</w:t>
      </w:r>
    </w:p>
    <w:p>
      <w:pPr>
        <w:pStyle w:val="BodyText"/>
      </w:pPr>
      <w:r>
        <w:t xml:space="preserve">(คุณลักษมี) และนี่คือการแสดงในชื่อชุดแม่ฟ้าประชาไทย ปรบมือค่ะ</w:t>
      </w:r>
    </w:p>
    <w:p>
      <w:pPr>
        <w:pStyle w:val="BodyText"/>
      </w:pPr>
      <w:r>
        <w:t xml:space="preserve">(คุณเพลงรบ) เก่งมาก ๆ เลยนะครับ ต้องบอกว่าการฝึกซ้อมของน้อง ๆ นี่ก็จะมากกว่าบุคคลทั่วไปด้วย แต่ที่เขาสื่อสารกันหัวใจล้วน ๆ ครับ เพราะว่าทุกจังหวะนี่ สังเกตได้ว่าด้านล่างไม่มีใครบอกจังหวะนะ ไม่มีใครให้จังหวะจังหวะ ไม่มีใครให้คิว แต่สิ่งที่เขาถ่ายทอดออกมา คือ ความสามารถล้วน ๆ ครับ</w:t>
      </w:r>
    </w:p>
    <w:p>
      <w:pPr>
        <w:pStyle w:val="BodyText"/>
      </w:pPr>
      <w:r>
        <w:t xml:space="preserve">(คุณลักษมี) โอ้โห นี่คืออีกหนึ่งความภาคภูมิใจนะคะ ที่ทางกระทรวงการพัฒนาสังคมและความมั่นคงของมนุษย์ค่ะ ได้เปิดเวทีนี้ให้กับทางน้อง ๆ ได้มาทำการแสดงด้วยนะคะ ทุกท่านคะ ในลำดับต่อไปค่ะ วันนี้ดิฉันอยากจะให้ทุกท่านได้รับชมกับวิดีทัศน์ซึ่งจะเป็นวิธีที่บ่งบอกความสำคัญของการจัดงานในครั้งนี้และที่สำคัญค่ะเพื่อพี่น้องก็พิการคนไทยทั้งประเทศผ่านทางในวีดิทัศน์ที่มีชุดว่าเร่งสร้างคุณภาพชีวิตคนพิการเพื่อคุณภาพชีวิตที่เท่าเทียมทาน ทุกท่านคะ โอกาสนี้ขอเชิญรับชมค่ะ องค์การสหประชาชาติกำหนดให้วันที่ 3 ธันวาคม ของทุกปีเป็นวันคนพิการสากล สร้างความตระหนักรู้และส่งเสริมสิทธิของคนพิการในทุกภูมิภาคของโลกปี 2500 กำหนดประเด็นหลักการส่งเสริมสังคมที่ครอบคลุมและเอื้อต่อคนพิการเพื่อความก้าวหน้าและการพัฒนาทางสังคมอย่างยั่งยืนอยู่ด้วยกันหรือยังภายใต้ความแตกต่างมีส่วนร่วมผลักดัน 5 ประเด็นความท้าทายคือความความอยู่ดีกินดีอาชีพ การเข้าถึงงานที่มีคุณค่า ความคุ้มครองทางสังคมความเป็นมนุษย์ ความสะดวก กระทรวงการพัฒนาสังคมและความมั่นคงของมนุษย์ เสริมความก้าวหน้าและการพัฒนาทางสังคมที่ครอบคลุมเป็นธรรมและยั่งยืนนโยบายเร่งสร้างคุณภาพชีวิตคนพิการ ทบทวนหลักเกณฑ์พิการให้ครอบคลุมกลุ่มเป้าหมาย ธกส. ใกล้บ้านปักหมุดศูนย์บริการคนพิการทั่วไปเพื่อประโยชน์ในการบริหารเชิงรุก เพิ่มจำนวนการให้บริการในพื้นที่ที่ลงพื้นที่ข้อมูลอุปกรณ์ที่เหมาะสมกับประเภทความพิการชีวิตคนพิการชีวิต</w:t>
      </w:r>
    </w:p>
    <w:p>
      <w:pPr>
        <w:pStyle w:val="BodyText"/>
      </w:pPr>
      <w:r>
        <w:t xml:space="preserve">(คุณลักษมี) ขอเสียงปรบมือดัง ๆ ให้กับความเข้มแข็งค่ะ ภายใต้การดูแลของเครือข่ายกระทรวง พม. ที่วันนี้อยากจะยกระดับให้กับทุก ๆ ชีวิตมีคุณค่าและสิทธิเท่าเทียมกันค่ะ ในลำดับต่อค่ะ วันนี้ได้รับเกียรติจากบุคคลสำคัญ ซึ่งเป็นตัวแทนจากทาง United Nation ที่จะขึ้นมาอ่านสารให้กับทุกท่านได้รับฟังบริเวณด้านบนเวทีในอีกสักครู่หนึ่ง แล้วเป็นการตอกย้ำค่ะ ว่าวันนี้กับความสำคัญสิทธิความเท่าเทียมของคนพิการ ไม่ใช่เพียงแค่พ่อแม่พี่น้องประชาชนคนไทยเท่านั้น แต่ว่ายังรวมถึงค่ะกับพ่อแม่พี่น้องคนพิการทั่วโลก ที่วันนี้เราอยากจะให้วันนี้ 1 การตอกย้ำว่าเราพร้อมที่จะสนับสนุนและอยู่เคียงกับคนพิการทั่วโลกและทั่วประเทศค่ะ ลำดับต่อไปในโอกาสนี้ได้รับเกียรติจากทางท่านผู้แทนสหประชาในชาติที่จะขึ้นมากล่าวอ่านประวัติด้านเวทีค่ะท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(Ms.Severine) สวัสดีค่ะ ดิฉันพูดไทยได้นิดหน่อย เดี๋ยวดิฉันขอพูดภาษาอังกฤษแทน ท่านอัครา พรหมเผ่า ท่านแขกผู้มีเกียรติทั้งหลาย ดิฉันมี… ฉันรู้สึกเป็นเกียรติอย่างยิ่งจากที่เป็นตัวแทนจากองค์การสหประชาชาติในการที่มาร่วมเฉลิมฉลองวันคนพิการสากลในปีนี้ฉันก็อยากจะขอแสดงความยินดีต่อกระทรวง พม. แล้วก็หุ้นส่วนทุกท่านที่ได้จัดงานที่มีความสำคัญมากนี้ แล้วก็คำนึงถึงจะครอบคลุมถึงทุกคน ดิฉันก็มีความยินดีที่จะมาข่าวสารจากเลขาธิการองค์การสหประชาชาติ ว่าคนพิการกำลังช่วยเปลี่ยนแปลงสังคมของเรา แล้วก็เป็นผู้นำในด้านนวัตกรรมแล้วก็รวมถึงมีอิทธิพลต่อนโยบาย แล้วก็อย่างไรก็ตามแต่ก็อาจจะไม่ได้เข้าไปมีส่วนร่วมในการเท่าไร แล้วเอกสารสิ่งที่เราได้รับการรับรองเมื่อปีที่แล้วนี่นะคะ เมื่อเร็ว ๆ นี้เราเห็นความจริงอย่างแท้จริงอย่างหนึ่งว่าจะไม่มีการพัฒนาที่ยั่งยืนเลยถ้าไม่มีคนพิการเข้ามามีส่วนร่วมกับเรา ก็คนพิการก็เป็นคนที่สร้างความก้าวหน้าแล้วเขาก็เป็นผู้นำอย่างเช่นในเรื่องของการจัดการภัยพิบัติเรื่องของการศึกษาแบบเรียนรวมนะครับ การจ้างงาน รวมถึงการตอบสนองต่อภัยพิบัติต่าง ๆ ในพื้นที่เสี่ยงภัย แล้วก็เปลี่ยนแปลงคุณภาพชีวิตของเรา เช่น การส่งข้อความการส่งข้อความเสียงต่าง ๆ เหล่านี้ก็เป็นวิธีการแก้ปัญหาที่เริ่มจากคนพิการก่อนเป็นเทคนิคที่เป็นโซลูชันสำหรับคนพิการแต่ว่าจะมีอุปสรรคทางด้านระบบหลาย ๆ อย่างที่กีดกันคนพิการ เช่น ทำให้เกิดความยากจน แล้วก็เข้าไม่ถึงบริการต่าง ๆ ที่จะจำกัดการมีส่วนร่วมของคนพิการกว่า 1,000 ล้านคนทั่วโลก ในวันพิการสากลนี้ ก็อยากให้พวกเราสารต่อในการที่ทำงานร่วมกันกับคนพิการ ที่มีความหลากหลายแล้วก็มีคนที่หลากหลายเมื่อการควบคุมเกิดขึ้นได้ทุกคนก็จะได้ประโยชน์เมื่อเราทำงานด้วยกันเราก็จะสามารถสร้างสังคมที่เข้าถึงแล้วก็ฟื้นรับกลับไวได้เร็วขึ้น เมื่อพวกเราร่วมมือกัน เลขาธิการ UN ก็ได้ย้ำเตือนว่าการมีส่วนร่วมอย่างแท้จริง ก็จะทำสังคมเข้มแข็งขึ้น แล้วก็ส่งผลประโยชน์ต่อทุกคนดิฉันเองก็มีลูกที่เป็นเด็กพิเศษ ดิฉันก็ภูมิใจที่ที่ได้มาที่นี่แล้วก็ได้มาร่วมเฉลิมฉลองกับหุ้นส่วนทุกท่าน ไม่ว่าจะเป็นภาครัฐ ภาคประชาสังคมแล้วก็ขอบคุณทุกคนที่สร้างความแตกต่างจากการเปลี่ยนแปลงให้กับโลกใบนี้เพื่อสังคมและดีขึ้นในประเทศไทย องค์การสหประชาชาติในประเทศไทย เราก็มีความมุ่งมั่นที่จะทำงานกับรัฐบาลไทย แล้วก็องค์กรคนพิการต่าง ๆ รวมถึงหุ้นส่วนต่าง ๆ ที่จะสร้างสังคมที่เข้าถึงได้ ความเสมอภาค แล้วก็การมีส่วนอย่างมีความหมายฉันก็อยากจะขอให้ทุกท่านในการจัดงานที่ประสบความประสบความสำเร็จขอบคุณมากค่ะ</w:t>
      </w:r>
    </w:p>
    <w:p>
      <w:pPr>
        <w:pStyle w:val="BodyText"/>
      </w:pPr>
      <w:r>
        <w:t xml:space="preserve">(คุณลักษมี)</w:t>
      </w:r>
    </w:p>
    <w:p>
      <w:pPr>
        <w:pStyle w:val="BodyText"/>
      </w:pPr>
      <w:r>
        <w:t xml:space="preserve">[ภาษาต่างประเทศ]ต้องขอขอบคุณค่ะ ผู้แทนจากทาง United Nation ด้วยนะคะ ที่ได้มากล่าวอ่านสารให้กับทุกท่านได้รับทราบกันในครั้งนี้ค่ะ</w:t>
      </w:r>
    </w:p>
    <w:p>
      <w:pPr>
        <w:pStyle w:val="BodyText"/>
      </w:pPr>
      <w:r>
        <w:t xml:space="preserve">(คุณเพลงรบ) และท่านครับ</w:t>
      </w:r>
    </w:p>
    <w:p>
      <w:pPr>
        <w:pStyle w:val="BodyText"/>
      </w:pPr>
      <w:r>
        <w:t xml:space="preserve">(คุณลักษมี) แล้วก็ไปค่ะวันนี้รอได้รับเกียรติอย่างสูงจากทางท่านนายกสมาคมสภาคนพิการประเภทแห่งประเทศไทยที่จะขึ้นมากล่าวอ่านสารบริเวณด้านบนเวทีให้พวกเรารับทราบกัน โอกาสนี้ขอเสียงปรบมือและขอกราบเรียนเชิญท่าน วิทยุทธ ด้านบนเวที ขอกราบเรียนเชิญท่านค่ะ</w:t>
      </w:r>
    </w:p>
    <w:p>
      <w:pPr>
        <w:pStyle w:val="BodyText"/>
      </w:pPr>
      <w:r>
        <w:t xml:space="preserve">(คุณเพลงรบ) เราจะพูดแบบนี้นะครับ ท่านนายกของเราคนหูหนวกครับ ผู้พิการทางการได้ยิน หรือสื่อความหมายครับ</w:t>
      </w:r>
    </w:p>
    <w:p>
      <w:pPr>
        <w:pStyle w:val="BodyText"/>
      </w:pPr>
      <w:r>
        <w:t xml:space="preserve">(คุณวิทยุต) กราบเรียนท่านรัฐมนตรี อัครา พรหมเผ่า ผู้แทนองค์องค์การสหประชาชาติ ท่านผู้บริหารทุกกระทรวงและพี่น้องคนพิการตัวประเทศที่เคารพครับ ผมยืนอยู่ตรงนี้ในฐานะคนหูหนวกคนหนึ่งที่ใช้ชีวิตมา 50 กว่าปี โดยไม่ได้ยินเสียงพูดเลยสักวัน ผมรอดมาได้จนทุก ๆ วันนี้ไม่ใช่ครับผมเก่งกว่าคนอื่นนะครับ แต่ผมโชคดีครับ ที่มีโอกาสได้เรียนรู้ มีคนสนับสนุนอยู่รอบข้างและมีความมุ่งมั่นที่จะสู้ด้วยตนเอง แต่มีพี่น้องคนพิการอีกหลายคน ล้านคนนะครับ ที่ยังไม่มีโอกาสแบบผมเลย ในปีนี้ทีมขององค์การสหประชาชาตินะครับ คือส่งเสริมสังคมที่รวมคนพิการเพื่อความก้าวหน้าทางสังคม ทีมนี้มาเพื่อทำให้เราหลายเรื่องได้สอดคล้องกันนะครับ ผมพลอยคล้อยตาม แต่ที่สำคัญคือเราต้องปฏิบัติจริง ๆ ไม่ใช่เพียงพูดลอย ๆ ว่าต้องรวมคนพิการ ซึ่งตอนนี้เรายังถูกทิ้งอยู่ในหลายเรื่องนะครับ ผมขอเล่าให้ฟัง 2 เรื่องนะครับ ที่ยังติดอยู่ในใจของผม เรื่องแรกวันถวายพระบรมศพสมเด็จพระนางเจ้าสิริกิติ์ พระบรมราชินีนาถ พระบรมราชชนนีพันปีหลวง ผมและพี่น้องคนพิการทางร่างกายและการเคลื่อนไหวหลายท่านนะครับ ต่างปรารถนาที่จะเข้าไปถวายอาลัยและกราบพระบรมศพให้ใกล้ชิดที่สุด แต่ในวันนั้นเราไม่สามารถเข้าไปดูได้เต็มที่ เนื่องจากสถานที่นั้นยังไม่ถูกออกแบบให้เข้าถึงได้อย่างแท้จริง ในฐานะตัวแทนคนพิการ ผมมีความตั้งใจอย่างยิ่งนะครับ ที่จะแก้ไขปัญหาตรงนี้นะครับ เพื่อให้เกิดเหตุการณ์เช่นนี้อีกนานระดับชาติ และก็สถานที่สถานะใด ๆ จึงใคร่ขอความร่วมมือนะครับ ให้สถานที่ราชการ สถานที่สาธารณะ และกิจกรรมระดับชาติทุกรูปแบบออกแบบตามหลัก Universal Design เพื่อคนพิการทุกประเภทสามารถเข้าถึงและมีส่วนร่วมได้อย่างมีศักดิ์ศรีและเท่าเทียม เรื่องที่ 2 นะครับ ทุกวันนี้ผมเปิดดูทีวีข่าวทางรัฐ ทั้งขาวปกติและข่าวด่วน โดยเฉพาะช่วงน้ำท่วมใหญ่ภาคใต้อันนี้ยังไม่มีคำบรรยายแทนเสียงและล่ามภาษามือเลยสักครั้ง ผมและคนหูหนวกที่จดทะเบียนจึงไม่รู้เลยว่ารัฐบาลกำลังแจ้งอะไรอยู่ ไม่รู้ว่าจะต้องอพยพไปที่ไหน แล้วศูนย์ช่วยเหลืออยู่ตรงไหน นี่ไม่ใช่เรื่องของเทคโนโลยีนะครับ แต่นี่คือเรื่องของศักดิ์ศรีและความปลอดภัยในชีวิต ผมขอวิงวอนจากใจจริง ขอให้ทุกสื่อของรัฐ ทุกการเรียนการสอน ทุกการแถลงข่าว ไม่ว่าจะปกติหรือฉุกเฉินมีคำบรรยายแทนเสียงและมีล่ามภาษามือไทยให้ครบทุกครั้ง นอกจากนี้ ผมจะฝากเรื่องสำคัญอีก 3 เรื่องครับ เรื่องแรกเรื่องของการศึกษา โรงเรียนสอนคนหูหนวกที่เปิดมานานกว่า 60 ปี ต้องมีครูที่ใช้ภาษามือไทยได้คล่องจริง ๆ และผ่านการประเมินสมรรถนะอย่างชัดเจน เพราะภาษามือไทยคือภาษาแรกนะครับ ภาษามือไทยนี่ เป็นภาษามือแรกของคนหูหนวกที่เข้าถึงได้อย่างเต็มที่เมื่อเด็กเข้าถึงภาษาแรกได้อย่างสมบูรณ์ จึงจะสามารถพัฒนาทักษะการอ่าน การเขียนภาษาไทยให้เก่งอย่างมีคุณภาพ พร้อมกันนั้นทุกสื่อการเรียนการสอนที่มีเสียงจะต้องมีจอล่ามสาวภูไทและคำบรรยายแทนเสียงให้ครบทุกครั้ง เรื่องของการจ้างงานนะครับ ทุกวันนี้มีเงินเข้ากองทุนมาตรา 34 จำนวนมากมีหลายวิธีที่ช่วยให้คนพิการนั้นได้มีการทำงานได้จริงอย่างแรกคือ การจัดตั้งศูนย์การจ้างงานคนพิการแห่งชาติที่เป็นรูปธรรมชัดเจน เพื่อให้เงินกองทุนนั้นถูกใช้อย่างสมดุลและเกิดประโยชน์สูงสุด เรื่องที่ 3 นะครับ เรื่องของเบี้ยคนพิการ ตลอดหลายปีที่ผ่านมานั้น สมาคมและพี่น้องคนพิการได้เสนอขอปรับเบี้ยความพิการให้เป็น 1,000 บาท ต่อเดือนเท่ากันทุกคนโดยไม่แบ่งระดับความพิการแต่จนตรวจวันนี้ยังไม่ได้รับการปรับเพิ่มแต่อย่างใด ในขณะที่ค่าครองชีพนั้นสูงขึ้นทุก ๆ ปี ทำให้เบี้ยความพิการในอัตราที่ปัจจุบันนั้นไม่เพียงพอต่อการดำรงชีวิตขั้นพื้นฐาน จึงใคร่ขอความเห็นจากชอบจากรัฐบาลให้ปรับเบี้ยความพิการเป็น 1,000 บาท เท่ากันทุกคนเพื่อเป็นสวัสดิการพื้นฐานที่มั่นคงอัคราผมและพี่น้องคนพิการกว่า 4 ล้าน คนพร้อมเดินเคียงข้างท่านขอเพียงให้ท่านเปิดทางให้เราเดินเข้าไปอย่างเต็มตัว สุดท้ายนี้ผมขออวยพรให้พี่น้องคนพิการทุกท่านมีกำลังใจเข้มแข็งและของประเทศไทยของเรานั้นสามารถที่จะส่งเสริมสังคมที่รวมคนพิการเพื่อความก้าวหน้าทางสังคม ตามทีมวันคนพิการสากลขององค์การสหประชาชาติในปีนี้ได้อย่างแท้จริงและเป็นรูปธรรม</w:t>
      </w:r>
    </w:p>
    <w:p>
      <w:pPr>
        <w:pStyle w:val="BodyText"/>
      </w:pPr>
      <w:r>
        <w:t xml:space="preserve">(คุณลักษมี) ขอบคุณค่ะ ขอเสียงปรบมือให้กับท่านนายกสมาคมสภาคนพิการทุกประเภทแห่งประเทศไทย ท่านวิทยุต บุนนาค ด้วยนะคะ สำหรับสารที่อยากจะส่งถึงค่ะให้กับพวกเราทุกคนในวันนี้ค่ะ</w:t>
      </w:r>
    </w:p>
    <w:p>
      <w:pPr>
        <w:pStyle w:val="BodyText"/>
      </w:pPr>
      <w:r>
        <w:t xml:space="preserve">(คุณเพลงรบ) ครับ และสารดังกล่าวนี้เป็นสิทธิพื้นฐานนะครับ ที่บุคคลทั่วไปรวมถึงคนพิการเองควรได้รับนะครับ ก็น่าสนใจเลยอย่างเช่น ภัยฉุกเฉินต่าง ๆ นะครับ ที่เกิดขึ้นนะครับ ก็ยังมีกลุ่มพี่น้องคนพิการอีก 1 กลุ่มที่ต้องการที่จะสื่อสารต้องการที่จะได้รับข้อมูลที่ถูกต้องเช่นกัน เพื่อคุณภาพชีวิตอย่างที่ท่านนายกฯ ได้นำเรียนไปนะครับ ว่าไม่ได้เป็นเพียงแค่การขอร้อง แต่เป็นสิ่งที่ต้องทำเพื่อความเท่าเทียมนั่นเองนะครับผม และในโอกาสเดียวกันนี้ครับผมขอเรียนเชิญครับท่านอธิบดีกรมส่งเสริมและพัฒนาคุณภาพชีวิตคนพิการครับ ท่านสนธยา บุญญภูสิท ครับได้กรุณากล่าวถึงวัตถุประสงค์การจัดงานในครั้งนี้ขอกราบเรียนเชิญครับ เรียนรัฐมนตรีว่าการกระทรวงการพัฒนาสังคมและความมั่นคงของมนุษย์อัครา พรหมเผ่า ในนามกระทรวงการพัฒนาสังคมและความมั่นคงของมนุษย์ โดยกรมส่งเสริมและพัฒนาคุณภาพชีวิตคนพิการ สมาคมสภาคนพิการทุกประเภทแห่งประเทศไทย องค์การคนพิการแต่ละประเภทและคนพิการทั่วประเทศ ขอขอบพระคุณรัฐมนตรีว่าการกระทรวงการพัฒนาสังคมและความมั่นคงของมนุษย์ เป็นอย่างสูง ที่ท่านได้กรุณาให้เกียรติมาเป็นประธานในงานวันคนสากลประจำปีพุทธศักราช 2568 ในวันนี้ ด้วยองค์การสหประชาชาติได้ประกาศให้วันที่ 3 ธันวาคมของทุกปี เป็นวันคนพิการสากลและเชิญชวนให้ประเทศสมาชิกร่วมกันจัดกิจกรรมเพื่อส่งเสริมความเข้าใจของฉันเกี่ยวกับคนพิการและให้โอกาสคนพิการได้มีส่วนร่วมในทุกกิจกรรมของผมอย่างสร้างสรรค์เสมอภาคกับคนทั่วไปซึ่งประเทศไทยในฐานะประเทศสมาชิกขององค์การประชาชาติได้จัดกิจกรรมเนื่องในโอกาสวันคนพิการสากลเป็นประจำ</w:t>
      </w:r>
    </w:p>
    <w:p>
      <w:pPr>
        <w:pStyle w:val="BodyText"/>
      </w:pPr>
      <w:r>
        <w:t xml:space="preserve">(คุณลักษมี) ขอบพระคุณค่ะ ท่านอธิบดีกรมส่งเสริมและพัฒนาคุณภาพชีวิตคนพิการท่าน สนธยา บุญภูสิทธิ์ ด้วยนะคะสำหรับคำกล่าววัตถุประสงค์ของการจัดงานในครั้งนี้ค่ะ และลำดับต่อไปวันนี้เราได้อย่างสูงจากทางท่านรัฐมนตรีว่าการกระทรวงการพัฒนาสังคมและความมั่นคงของมนุษย์ที่ในวันนี้ท่านได้มาร่วมเป็นส่วนหนึ่งของกิจกรรมงานในครั้งนี้ค่ะและอีกสักครู่หนึ่งท่านจะมากลับและแน่นอนนะคะว่าตอนนี้บนเวทีพร้อมแล้วและเชื่อว่าที่น้องคนพิการครับคนพิการและชาวไทยทุกคนที่รับชมผ่านทาง Live ด้วยตอนนี้อยากพบท่านแล้วนะครับ ปีนี้ท่านเป็นผู้นำนะคะ ในการสร้างให้ พม. ใกล้คุณครับ</w:t>
      </w:r>
    </w:p>
    <w:p>
      <w:pPr>
        <w:pStyle w:val="BodyText"/>
      </w:pPr>
      <w:r>
        <w:t xml:space="preserve">(คุณลักษมี) ถูกต้องค่ะ และที่สำคัญในการนอกจากนี้ค่ะท่านยังเป็นอีกหนึ่งส่วนสำคัญในการที่ได้ร่วมกับโครงการต่าง ๆ มากมายหลากหลายภาคส่วนโดยเฉพาะอย่างยิ่งในช่วงสถานการณ์ในโซนของภาคใต้ ต้องขอขอบคุณณโอกาสนี้ท่านก็ได้ร่วมเป็นส่วนหนึ่งในการที่ไปช่วยเหลือดูแลพี่น้องประชาชนคนไทยด้วยนะคะ ทุกท่านคะ ณ โอกาสนี้ค่ะ วันนี้ได้พระเกียรติอย่างสูงจากทางท่านรัฐมนตรีว่าการกระทรวงการพัฒนาสังคมและความมั่นคงของมนุษย์ที่ท่านจะขึ้นมากล่าวเปิดงานอย่างเป็นทางการโดยการนี้และขอกราบเรียนเชิญต้อนรับท่าน อัครา พรหมเผ่า ด้านบนเวที ขอกราบเรียนเชิญค่ะ</w:t>
      </w:r>
    </w:p>
    <w:p>
      <w:pPr>
        <w:pStyle w:val="BodyText"/>
      </w:pPr>
      <w:r>
        <w:t xml:space="preserve">(คุณเพลงรบ) ขอกราบเรียนเชิ</w:t>
      </w:r>
    </w:p>
    <w:p>
      <w:pPr>
        <w:pStyle w:val="BodyText"/>
      </w:pPr>
      <w:r>
        <w:t xml:space="preserve">(คุณอัครา) ท่านผู้แทนต้องการองค์การสหประชาชาติ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PE 2 คน วันคนพิการสากล ประจำปี 2568 (ช่วงเช้า)</dc:title>
  <dc:creator/>
  <cp:keywords/>
  <dcterms:created xsi:type="dcterms:W3CDTF">2026-03-13T04:08:58Z</dcterms:created>
  <dcterms:modified xsi:type="dcterms:W3CDTF">2026-03-13T04:08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13 มีนาคม 2569 เวลา 09.00 น.</vt:lpwstr>
  </property>
  <property fmtid="{D5CDD505-2E9C-101B-9397-08002B2CF9AE}" pid="3" name="subtitle">
    <vt:lpwstr/>
  </property>
</Properties>
</file>